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Descrpition of variables from dft3_data_clean (without comments and emai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21</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 : Les Puff Bars représentent un problème de santé publique potentiel, en raison de l'absence de connaissances de leurs effets à long-terme sur la santé.</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3 : Les Puff Bars représentent un problème d'ordre environnemental/écologique avant tout, en raison de leur propriété à usage un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7 : La réglementation des Puff Bars devrait distinguer les différentes formes de nicotine : sels de nicotine - nicotine issue du plant de tabac vs. nicotine synthét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9 : Il convient d'interdire les arômes s'ils sont nocifs pour la santé et/ou renforcent le potentiel addictif de la nicot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2 : Si une obligation de paquet neutre pour les Puffs Bars devrait être introduite, elle devrait concerner l'emballage (comme pour les cigarettes conventionnelles en Australie, France, etc) et le dispositif (par ex. couleur du produ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4 : La publicité, la promotion et le parrainage pour les Puff Bars devrait être totalement interd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5 : Dans un souci de contrôler l'offre, la vente de Puff Bars devrait être soumise à autorisation (i.e. permettant aux autorités d'avoir une liste officielle des points de ven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6 : La vente en ligne des Puff Bars peut continuer à être autorisée à la condition stricte qu'elle fasse l'objet d'un contrôle efficace et éprouvé de l'âge de l'achet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7 : La consommation de Puff Bars devrait être interdite dans tous les lieux publics (ouverts ou fermés) où le tabac est interd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8 : La taxation des Puff Bars devrait être proportionnelle à la quantité de nicotine, mais ne pas être inférieure à une taxe minimale par produ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0 : Un avertissement sous forme de pictogramme devrait être affiché sur l'emballage afin de signaler qu'il s'agit d'un dispositif à usage uniqu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1 : Afin d'adresser la problématique écologique des Puffs Bars, le caractère à usage unique du dispositif devrait être interdi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oncé 23 : Des données détaillées (par type de produit, y compris les Puff Bars) concernant la prévalence de la consommation devraient être collectées systématiquement sur une base annuel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_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IQR); n (%)</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14:11:24Z</dcterms:created>
  <dcterms:modified xsi:type="dcterms:W3CDTF">2024-02-05T14:11:24Z</dcterms:modified>
</cp:coreProperties>
</file>

<file path=docProps/custom.xml><?xml version="1.0" encoding="utf-8"?>
<Properties xmlns="http://schemas.openxmlformats.org/officeDocument/2006/custom-properties" xmlns:vt="http://schemas.openxmlformats.org/officeDocument/2006/docPropsVTypes"/>
</file>